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010F" w:rsidRPr="00ED536B" w:rsidRDefault="007D2509" w:rsidP="00ED536B">
      <w:pPr>
        <w:jc w:val="center"/>
        <w:rPr>
          <w:b/>
        </w:rPr>
      </w:pPr>
      <w:r w:rsidRPr="00ED536B">
        <w:rPr>
          <w:b/>
        </w:rPr>
        <w:t xml:space="preserve">Notice of </w:t>
      </w:r>
      <w:r w:rsidR="00AC16B2">
        <w:rPr>
          <w:b/>
        </w:rPr>
        <w:t>Ogden Valley Zoning Map Amendment</w:t>
      </w:r>
    </w:p>
    <w:p w:rsidR="007D2509" w:rsidRDefault="007D2509">
      <w:r>
        <w:t xml:space="preserve">Notice is hereby given that </w:t>
      </w:r>
      <w:r w:rsidR="00AC16B2">
        <w:t>on January 22,</w:t>
      </w:r>
      <w:r w:rsidR="001D0ECB">
        <w:t xml:space="preserve"> 201</w:t>
      </w:r>
      <w:r w:rsidR="00554758">
        <w:t>9</w:t>
      </w:r>
      <w:bookmarkStart w:id="0" w:name="_GoBack"/>
      <w:bookmarkEnd w:id="0"/>
      <w:r w:rsidR="001D0ECB">
        <w:t xml:space="preserve">, </w:t>
      </w:r>
      <w:r w:rsidR="00D976A8">
        <w:t>a hearing</w:t>
      </w:r>
      <w:r>
        <w:t xml:space="preserve"> of the </w:t>
      </w:r>
      <w:r w:rsidR="00AC16B2">
        <w:t>Ogden Valley P</w:t>
      </w:r>
      <w:r>
        <w:t xml:space="preserve">lanning Commission </w:t>
      </w:r>
      <w:r w:rsidR="00ED536B">
        <w:t xml:space="preserve">to </w:t>
      </w:r>
      <w:r>
        <w:t xml:space="preserve">consider and take action on a request to amend the </w:t>
      </w:r>
      <w:r w:rsidR="00AC16B2">
        <w:t>Ogden Valley Zoning Map by performing a Zoning Boundary Re-alignment for areas on the west side of The Highlands at Wolf Creek Phases one and five</w:t>
      </w:r>
      <w:r>
        <w:t xml:space="preserve">. </w:t>
      </w:r>
      <w:r w:rsidR="00ED536B">
        <w:t xml:space="preserve">More information on each of these actions can be reviewed on the Weber County </w:t>
      </w:r>
      <w:r w:rsidR="00ED536B" w:rsidRPr="006D76EA">
        <w:rPr>
          <w:noProof/>
        </w:rPr>
        <w:t>Miradi</w:t>
      </w:r>
      <w:r w:rsidR="00ED536B">
        <w:t xml:space="preserve"> website</w:t>
      </w:r>
      <w:r w:rsidR="00B828D9">
        <w:t xml:space="preserve"> [</w:t>
      </w:r>
      <w:r w:rsidR="00B828D9" w:rsidRPr="00B828D9">
        <w:t>https://miradi.co.weber.ut.us/</w:t>
      </w:r>
      <w:r w:rsidR="00B828D9">
        <w:t>]</w:t>
      </w:r>
      <w:r w:rsidR="00ED536B">
        <w:t>.</w:t>
      </w:r>
      <w:r w:rsidR="00B828D9">
        <w:t xml:space="preserve"> Or in the Weber County Planning Division, 2380 Washington Blvd Suite 230, 801-399</w:t>
      </w:r>
      <w:r w:rsidR="00C969DB">
        <w:t>-8791.</w:t>
      </w:r>
      <w:r w:rsidRPr="007D2509">
        <w:br/>
      </w:r>
      <w:r w:rsidRPr="007D2509">
        <w:br/>
      </w:r>
    </w:p>
    <w:sectPr w:rsidR="007D25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NTSwNDc0N7cwszRR0lEKTi0uzszPAykwqQUAQr1lJCwAAAA="/>
  </w:docVars>
  <w:rsids>
    <w:rsidRoot w:val="007D2509"/>
    <w:rsid w:val="00054F52"/>
    <w:rsid w:val="001D0ECB"/>
    <w:rsid w:val="00554758"/>
    <w:rsid w:val="00633AF4"/>
    <w:rsid w:val="006C065A"/>
    <w:rsid w:val="006D76EA"/>
    <w:rsid w:val="007D2509"/>
    <w:rsid w:val="008A010F"/>
    <w:rsid w:val="00AC16B2"/>
    <w:rsid w:val="00B828D9"/>
    <w:rsid w:val="00C969DB"/>
    <w:rsid w:val="00D976A8"/>
    <w:rsid w:val="00ED5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4ADE0B"/>
  <w15:chartTrackingRefBased/>
  <w15:docId w15:val="{9F2CF6EC-5E34-4961-9D51-B7F91C1EC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28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8D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83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ber County Utah</Company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everino,Felix</dc:creator>
  <cp:keywords/>
  <dc:description/>
  <cp:lastModifiedBy>Lleverino,Felix</cp:lastModifiedBy>
  <cp:revision>4</cp:revision>
  <cp:lastPrinted>2018-05-31T15:40:00Z</cp:lastPrinted>
  <dcterms:created xsi:type="dcterms:W3CDTF">2018-06-28T14:53:00Z</dcterms:created>
  <dcterms:modified xsi:type="dcterms:W3CDTF">2019-01-10T21:08:00Z</dcterms:modified>
</cp:coreProperties>
</file>